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-Period Indicat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, 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 Indicat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, -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 household income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, 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,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verty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own children in the househo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, 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, 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, 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an Alask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, 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n 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,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, 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PLE_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, 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, 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gle Generation Househo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wo-Gen househo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, 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E_MORE_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-Period Indicator * Treatment Indicat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7T14:30:27Z</dcterms:created>
  <dcterms:modified xsi:type="dcterms:W3CDTF">2024-04-07T14:3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